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Q7DQAgDUT/A/3/JD6jHRL30UgkOXSnJbg4WYGM2+mtV/NW/iMiO1pPlQ73ie/36D6BOwZbePYclXmTyKNb04QKPzME8wuOrjCsv8BrIrsrKi/pB6Wcd8MtSaCJX8VlD2/o52xJgzH6br7iV+jIEGXXAr9SckFEjnW18KEV4KiLdt8dz11rPbrwtnqKS9vgKku0WDz0/llDUcqs/ESKzwrTSPbytn7sMJ0QxsfcrrBQehpx9v6XFZ+lpc5AvPVz0Hfmu8YrQapyle68/60RQj/72/VsQggxn3K39Cq8KzI8YD/DQiMs3lJz4c1p/7QF3MD+ekV554H+A0SEJ3IH/PfPXVjBz+OK+Ac3jCSf3jTTWXMEO6kebuXZ94AeqXCBCtozhA/397333DaXVaeNUuxH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yone else having trouble with the save images par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0</dc:title>
  <dc:creator/>
  <cp:keywords/>
  <dcterms:created xsi:type="dcterms:W3CDTF">2026-05-07T02:58:02Z</dcterms:created>
  <dcterms:modified xsi:type="dcterms:W3CDTF">2026-05-07T0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